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65C3F" w14:textId="3E0078E3" w:rsidR="00AE32C4" w:rsidRDefault="00AE32C4">
      <w:pPr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>Submitted by:</w:t>
      </w:r>
      <w:r w:rsidR="00DC602F">
        <w:rPr>
          <w:b/>
          <w:bCs/>
          <w:color w:val="2F5496" w:themeColor="accent1" w:themeShade="BF"/>
        </w:rPr>
        <w:t xml:space="preserve"> </w:t>
      </w:r>
      <w:r>
        <w:rPr>
          <w:b/>
          <w:bCs/>
          <w:color w:val="2F5496" w:themeColor="accent1" w:themeShade="BF"/>
        </w:rPr>
        <w:t>Arshdeep Kaur (10031302)</w:t>
      </w:r>
    </w:p>
    <w:p w14:paraId="3E77632B" w14:textId="374B4D7F" w:rsidR="001A6892" w:rsidRDefault="001A6892">
      <w:pPr>
        <w:rPr>
          <w:b/>
          <w:bCs/>
          <w:color w:val="2F5496" w:themeColor="accent1" w:themeShade="BF"/>
        </w:rPr>
      </w:pPr>
      <w:r w:rsidRPr="001A6892">
        <w:rPr>
          <w:b/>
          <w:bCs/>
          <w:color w:val="2F5496" w:themeColor="accent1" w:themeShade="BF"/>
        </w:rPr>
        <w:t>Lab partner: Abhay Raj Singh</w:t>
      </w:r>
    </w:p>
    <w:p w14:paraId="5EE8D2CF" w14:textId="450FFC5C" w:rsidR="00926B8C" w:rsidRDefault="00926B8C">
      <w:pPr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>Assignment 2 (Training part)</w:t>
      </w:r>
    </w:p>
    <w:p w14:paraId="0035DA86" w14:textId="2D0CFAFB" w:rsidR="00926B8C" w:rsidRDefault="00926B8C">
      <w:pPr>
        <w:rPr>
          <w:b/>
          <w:bCs/>
          <w:color w:val="2F5496" w:themeColor="accent1" w:themeShade="BF"/>
        </w:rPr>
      </w:pPr>
    </w:p>
    <w:p w14:paraId="660540C8" w14:textId="72931976" w:rsidR="00926B8C" w:rsidRDefault="00926B8C">
      <w:pPr>
        <w:rPr>
          <w:b/>
          <w:bCs/>
          <w:color w:val="2F5496" w:themeColor="accent1" w:themeShade="BF"/>
        </w:rPr>
      </w:pPr>
    </w:p>
    <w:p w14:paraId="1044B7C9" w14:textId="77777777" w:rsidR="00926B8C" w:rsidRPr="001A6892" w:rsidRDefault="00926B8C">
      <w:pPr>
        <w:rPr>
          <w:rFonts w:ascii="Times New Roman" w:hAnsi="Times New Roman" w:cs="Times New Roman"/>
          <w:b/>
          <w:bCs/>
          <w:color w:val="2F5496" w:themeColor="accent1" w:themeShade="BF"/>
        </w:rPr>
      </w:pPr>
    </w:p>
    <w:p w14:paraId="0A5ACD2D" w14:textId="700AFDD9" w:rsidR="00421245" w:rsidRDefault="00421245">
      <w:pPr>
        <w:rPr>
          <w:rFonts w:ascii="Times New Roman" w:hAnsi="Times New Roman" w:cs="Times New Roman"/>
          <w:b/>
          <w:bCs/>
          <w:color w:val="2F5496" w:themeColor="accent1" w:themeShade="BF"/>
        </w:rPr>
      </w:pPr>
      <w:r w:rsidRPr="001A6892">
        <w:rPr>
          <w:rFonts w:ascii="Times New Roman" w:hAnsi="Times New Roman" w:cs="Times New Roman"/>
          <w:b/>
          <w:bCs/>
          <w:color w:val="2F5496" w:themeColor="accent1" w:themeShade="BF"/>
        </w:rPr>
        <w:t xml:space="preserve">1. In your opinion, what kind of computational problems (representations, computations, structures, algorithms, …), do you have to solve when you read these specifications ? What details are not expressed in these specifications? </w:t>
      </w:r>
    </w:p>
    <w:p w14:paraId="73BEE24A" w14:textId="62116FDF" w:rsidR="001A6892" w:rsidRDefault="00A62041" w:rsidP="00B52855">
      <w:pPr>
        <w:pStyle w:val="ListParagraph"/>
        <w:numPr>
          <w:ilvl w:val="0"/>
          <w:numId w:val="2"/>
        </w:numPr>
      </w:pPr>
      <w:r>
        <w:t>B</w:t>
      </w:r>
      <w:r w:rsidR="0089160A">
        <w:t>acked by the survey data</w:t>
      </w:r>
      <w:r w:rsidR="00B12265">
        <w:t xml:space="preserve"> </w:t>
      </w:r>
      <w:r w:rsidR="00A96772">
        <w:t>are</w:t>
      </w:r>
      <w:r w:rsidR="00B12265">
        <w:t xml:space="preserve"> missing </w:t>
      </w:r>
      <w:r w:rsidR="00A96772">
        <w:t xml:space="preserve">details </w:t>
      </w:r>
      <w:r w:rsidR="0002522D">
        <w:t xml:space="preserve">like </w:t>
      </w:r>
      <w:r w:rsidR="00A96772">
        <w:t xml:space="preserve">what types of </w:t>
      </w:r>
      <w:r w:rsidR="00B12265">
        <w:t>questions</w:t>
      </w:r>
      <w:r w:rsidR="00A96772">
        <w:t xml:space="preserve"> and how the survey will be performed</w:t>
      </w:r>
      <w:r w:rsidR="00B12265">
        <w:t>?</w:t>
      </w:r>
    </w:p>
    <w:p w14:paraId="58B2B370" w14:textId="6A0E1634" w:rsidR="00B52855" w:rsidRDefault="00B52855" w:rsidP="00B52855">
      <w:pPr>
        <w:pStyle w:val="ListParagraph"/>
        <w:numPr>
          <w:ilvl w:val="0"/>
          <w:numId w:val="2"/>
        </w:numPr>
      </w:pPr>
      <w:r>
        <w:t xml:space="preserve">What operating system will be used by </w:t>
      </w:r>
      <w:r w:rsidR="00A62041">
        <w:t xml:space="preserve">the </w:t>
      </w:r>
      <w:r>
        <w:t>wall to display</w:t>
      </w:r>
      <w:r w:rsidR="00A62041">
        <w:t>?</w:t>
      </w:r>
    </w:p>
    <w:p w14:paraId="7426022D" w14:textId="34C8FECD" w:rsidR="00B52855" w:rsidRPr="00B52855" w:rsidRDefault="00A62041" w:rsidP="00B52855">
      <w:pPr>
        <w:pStyle w:val="ListParagraph"/>
        <w:numPr>
          <w:ilvl w:val="0"/>
          <w:numId w:val="2"/>
        </w:numPr>
      </w:pPr>
      <w:r w:rsidRPr="00A62041">
        <w:t xml:space="preserve">Some characteristics were </w:t>
      </w:r>
      <w:r>
        <w:t xml:space="preserve">not </w:t>
      </w:r>
      <w:r w:rsidRPr="00A62041">
        <w:t>explain</w:t>
      </w:r>
      <w:r w:rsidR="00DF50A2">
        <w:t>ed</w:t>
      </w:r>
      <w:r w:rsidRPr="00A62041">
        <w:t xml:space="preserve">, such as </w:t>
      </w:r>
      <w:r>
        <w:t>like  Personalized sleep program, Music to improve mood, and Clothing suggestions</w:t>
      </w:r>
    </w:p>
    <w:p w14:paraId="71F6EEB3" w14:textId="785C4CF6" w:rsidR="00421245" w:rsidRDefault="00421245">
      <w:pPr>
        <w:rPr>
          <w:rFonts w:ascii="Times New Roman" w:hAnsi="Times New Roman" w:cs="Times New Roman"/>
          <w:b/>
          <w:bCs/>
          <w:color w:val="2F5496" w:themeColor="accent1" w:themeShade="BF"/>
        </w:rPr>
      </w:pPr>
      <w:r w:rsidRPr="001A6892">
        <w:rPr>
          <w:rFonts w:ascii="Times New Roman" w:hAnsi="Times New Roman" w:cs="Times New Roman"/>
          <w:b/>
          <w:bCs/>
          <w:color w:val="2F5496" w:themeColor="accent1" w:themeShade="BF"/>
        </w:rPr>
        <w:t xml:space="preserve">2. Rewrite the specifications from the computational point of view in an informal way. </w:t>
      </w:r>
    </w:p>
    <w:p w14:paraId="599E3C05" w14:textId="50F98307" w:rsidR="00E35C53" w:rsidRDefault="00E35C53" w:rsidP="00E35C53">
      <w:r w:rsidRPr="00E35C53">
        <w:rPr>
          <w:rFonts w:ascii="Times New Roman" w:hAnsi="Times New Roman" w:cs="Times New Roman"/>
          <w:b/>
          <w:bCs/>
        </w:rPr>
        <w:t xml:space="preserve">1. </w:t>
      </w:r>
      <w:r w:rsidRPr="00E35C53">
        <w:rPr>
          <w:rFonts w:ascii="Times New Roman" w:hAnsi="Times New Roman" w:cs="Times New Roman"/>
        </w:rPr>
        <w:t xml:space="preserve">LED is placed on </w:t>
      </w:r>
      <w:r>
        <w:rPr>
          <w:rFonts w:ascii="Times New Roman" w:hAnsi="Times New Roman" w:cs="Times New Roman"/>
        </w:rPr>
        <w:t>the wall</w:t>
      </w:r>
    </w:p>
    <w:p w14:paraId="2718F003" w14:textId="587FA43C" w:rsidR="00E35C53" w:rsidRDefault="00E35C53" w:rsidP="00E35C53">
      <w:r>
        <w:t xml:space="preserve">Display </w:t>
      </w:r>
      <w:r w:rsidR="00D12A27">
        <w:t xml:space="preserve">  </w:t>
      </w:r>
      <w:r w:rsidR="00D12A27">
        <w:sym w:font="Wingdings" w:char="F0E0"/>
      </w:r>
      <w:r w:rsidR="00011098">
        <w:t xml:space="preserve">Wallpaper </w:t>
      </w:r>
      <w:r>
        <w:t>(</w:t>
      </w:r>
      <w:proofErr w:type="spellStart"/>
      <w:r>
        <w:t>temperature_in</w:t>
      </w:r>
      <w:proofErr w:type="spellEnd"/>
      <w:r>
        <w:t>_</w:t>
      </w:r>
      <w:r w:rsidRPr="00E35C53">
        <w:t xml:space="preserve"> </w:t>
      </w:r>
      <w:proofErr w:type="spellStart"/>
      <w:r w:rsidRPr="00E35C53">
        <w:t>celsius</w:t>
      </w:r>
      <w:r>
        <w:t>,humidity_in_percenatge,wind_speed</w:t>
      </w:r>
      <w:r w:rsidR="00906A84">
        <w:t>_in_km</w:t>
      </w:r>
      <w:proofErr w:type="spellEnd"/>
      <w:r w:rsidR="00906A84">
        <w:t>/h</w:t>
      </w:r>
      <w:r>
        <w:t>)</w:t>
      </w:r>
    </w:p>
    <w:p w14:paraId="3C596F79" w14:textId="70B95442" w:rsidR="00421245" w:rsidRDefault="00421245">
      <w:pPr>
        <w:rPr>
          <w:rFonts w:ascii="Times New Roman" w:hAnsi="Times New Roman" w:cs="Times New Roman"/>
          <w:b/>
          <w:bCs/>
          <w:color w:val="2F5496" w:themeColor="accent1" w:themeShade="BF"/>
        </w:rPr>
      </w:pPr>
      <w:r w:rsidRPr="001A6892">
        <w:rPr>
          <w:rFonts w:ascii="Times New Roman" w:hAnsi="Times New Roman" w:cs="Times New Roman"/>
          <w:b/>
          <w:bCs/>
          <w:color w:val="2F5496" w:themeColor="accent1" w:themeShade="BF"/>
        </w:rPr>
        <w:t xml:space="preserve">3. Represents these new specifications using Class Diagrams and Sequence Diagrams. What do you notice? </w:t>
      </w:r>
    </w:p>
    <w:p w14:paraId="42E18929" w14:textId="37BB9177" w:rsidR="001A6892" w:rsidRPr="00011098" w:rsidRDefault="00011098">
      <w:pPr>
        <w:rPr>
          <w:rFonts w:ascii="Times New Roman" w:hAnsi="Times New Roman" w:cs="Times New Roman"/>
        </w:rPr>
      </w:pPr>
      <w:r w:rsidRPr="00011098">
        <w:rPr>
          <w:rFonts w:ascii="Times New Roman" w:hAnsi="Times New Roman" w:cs="Times New Roman"/>
        </w:rPr>
        <w:t>Class diagram</w:t>
      </w:r>
    </w:p>
    <w:p w14:paraId="31C85913" w14:textId="50C968EE" w:rsidR="00011098" w:rsidRDefault="00011098">
      <w:pPr>
        <w:rPr>
          <w:rFonts w:ascii="Times New Roman" w:hAnsi="Times New Roman" w:cs="Times New Roman"/>
          <w:b/>
          <w:bCs/>
          <w:color w:val="2F5496" w:themeColor="accent1" w:themeShade="BF"/>
        </w:rPr>
      </w:pPr>
      <w:r>
        <w:rPr>
          <w:noProof/>
        </w:rPr>
        <w:drawing>
          <wp:inline distT="0" distB="0" distL="0" distR="0" wp14:anchorId="58A0C69A" wp14:editId="2AEFE8F9">
            <wp:extent cx="3552825" cy="2686050"/>
            <wp:effectExtent l="0" t="0" r="9525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B4F72" w14:textId="6E4284C1" w:rsidR="00011098" w:rsidRDefault="00011098">
      <w:pPr>
        <w:rPr>
          <w:rFonts w:ascii="Times New Roman" w:hAnsi="Times New Roman" w:cs="Times New Roman"/>
        </w:rPr>
      </w:pPr>
      <w:r w:rsidRPr="00011098">
        <w:rPr>
          <w:rFonts w:ascii="Times New Roman" w:hAnsi="Times New Roman" w:cs="Times New Roman"/>
        </w:rPr>
        <w:t>Sequence Diagram</w:t>
      </w:r>
    </w:p>
    <w:p w14:paraId="08EBD8D4" w14:textId="21961895" w:rsidR="007179C3" w:rsidRPr="00011098" w:rsidRDefault="007179C3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639DA5B" wp14:editId="08BD6FFA">
            <wp:extent cx="5943600" cy="3245485"/>
            <wp:effectExtent l="0" t="0" r="0" b="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8CEE4" w14:textId="4D48B9FD" w:rsidR="00F8417A" w:rsidRDefault="00421245" w:rsidP="004845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2F5496" w:themeColor="accent1" w:themeShade="BF"/>
        </w:rPr>
      </w:pPr>
      <w:r w:rsidRPr="00484579">
        <w:rPr>
          <w:rFonts w:ascii="Times New Roman" w:hAnsi="Times New Roman" w:cs="Times New Roman"/>
          <w:b/>
          <w:bCs/>
          <w:color w:val="2F5496" w:themeColor="accent1" w:themeShade="BF"/>
        </w:rPr>
        <w:t>Implement with the language of your choice these diagrams without assuming more than the information represented in your diagrams. What do you notice?</w:t>
      </w:r>
    </w:p>
    <w:p w14:paraId="7FC041D5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Wallpaper {</w:t>
      </w:r>
    </w:p>
    <w:p w14:paraId="0DAA83A4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0000C0"/>
          <w:sz w:val="20"/>
          <w:szCs w:val="20"/>
        </w:rPr>
        <w:t>humidity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A0368">
        <w:rPr>
          <w:rFonts w:ascii="Consolas" w:hAnsi="Consolas" w:cs="Consolas"/>
          <w:color w:val="0000C0"/>
          <w:sz w:val="20"/>
          <w:szCs w:val="20"/>
        </w:rPr>
        <w:t>temp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A0368">
        <w:rPr>
          <w:rFonts w:ascii="Consolas" w:hAnsi="Consolas" w:cs="Consolas"/>
          <w:color w:val="0000C0"/>
          <w:sz w:val="20"/>
          <w:szCs w:val="20"/>
        </w:rPr>
        <w:t>windspeed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6188D669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965DF3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gethumidity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) {</w:t>
      </w:r>
    </w:p>
    <w:p w14:paraId="789F0B04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0000C0"/>
          <w:sz w:val="20"/>
          <w:szCs w:val="20"/>
        </w:rPr>
        <w:t>humidity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08768D32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7136AA4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EEE740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sethumidity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6A3E3E"/>
          <w:sz w:val="20"/>
          <w:szCs w:val="20"/>
        </w:rPr>
        <w:t>humidity</w:t>
      </w:r>
      <w:r w:rsidRPr="002A0368">
        <w:rPr>
          <w:rFonts w:ascii="Consolas" w:hAnsi="Consolas" w:cs="Consolas"/>
          <w:color w:val="000000"/>
          <w:sz w:val="20"/>
          <w:szCs w:val="20"/>
        </w:rPr>
        <w:t>) {</w:t>
      </w:r>
    </w:p>
    <w:p w14:paraId="3E2A5BA4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 w:rsidRPr="002A0368">
        <w:rPr>
          <w:rFonts w:ascii="Consolas" w:hAnsi="Consolas" w:cs="Consolas"/>
          <w:color w:val="000000"/>
          <w:sz w:val="20"/>
          <w:szCs w:val="20"/>
        </w:rPr>
        <w:t>.</w:t>
      </w:r>
      <w:r w:rsidRPr="002A0368">
        <w:rPr>
          <w:rFonts w:ascii="Consolas" w:hAnsi="Consolas" w:cs="Consolas"/>
          <w:color w:val="0000C0"/>
          <w:sz w:val="20"/>
          <w:szCs w:val="20"/>
        </w:rPr>
        <w:t>humidity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A0368">
        <w:rPr>
          <w:rFonts w:ascii="Consolas" w:hAnsi="Consolas" w:cs="Consolas"/>
          <w:color w:val="6A3E3E"/>
          <w:sz w:val="20"/>
          <w:szCs w:val="20"/>
        </w:rPr>
        <w:t>humidity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7A0A70CD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D965A96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1E1EE9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getTemp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) {</w:t>
      </w:r>
    </w:p>
    <w:p w14:paraId="7A949234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0000C0"/>
          <w:sz w:val="20"/>
          <w:szCs w:val="20"/>
        </w:rPr>
        <w:t>temp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30B9D29F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3D1EFCE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E9AE12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setTemp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6A3E3E"/>
          <w:sz w:val="20"/>
          <w:szCs w:val="20"/>
        </w:rPr>
        <w:t>temp</w:t>
      </w:r>
      <w:r w:rsidRPr="002A0368">
        <w:rPr>
          <w:rFonts w:ascii="Consolas" w:hAnsi="Consolas" w:cs="Consolas"/>
          <w:color w:val="000000"/>
          <w:sz w:val="20"/>
          <w:szCs w:val="20"/>
        </w:rPr>
        <w:t>) {</w:t>
      </w:r>
    </w:p>
    <w:p w14:paraId="2AC7A229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 w:rsidRPr="002A0368">
        <w:rPr>
          <w:rFonts w:ascii="Consolas" w:hAnsi="Consolas" w:cs="Consolas"/>
          <w:color w:val="000000"/>
          <w:sz w:val="20"/>
          <w:szCs w:val="20"/>
        </w:rPr>
        <w:t>.</w:t>
      </w:r>
      <w:r w:rsidRPr="002A0368">
        <w:rPr>
          <w:rFonts w:ascii="Consolas" w:hAnsi="Consolas" w:cs="Consolas"/>
          <w:color w:val="0000C0"/>
          <w:sz w:val="20"/>
          <w:szCs w:val="20"/>
        </w:rPr>
        <w:t>temp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A0368">
        <w:rPr>
          <w:rFonts w:ascii="Consolas" w:hAnsi="Consolas" w:cs="Consolas"/>
          <w:color w:val="6A3E3E"/>
          <w:sz w:val="20"/>
          <w:szCs w:val="20"/>
        </w:rPr>
        <w:t>temp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47A4CC85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846EB0D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B4184D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getWindspeed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) {</w:t>
      </w:r>
    </w:p>
    <w:p w14:paraId="5F154638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0000C0"/>
          <w:sz w:val="20"/>
          <w:szCs w:val="20"/>
        </w:rPr>
        <w:t>windspeed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4E33C31C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2D0F12C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C10352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setWindspeed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6A3E3E"/>
          <w:sz w:val="20"/>
          <w:szCs w:val="20"/>
        </w:rPr>
        <w:t>windspeed</w:t>
      </w:r>
      <w:r w:rsidRPr="002A0368">
        <w:rPr>
          <w:rFonts w:ascii="Consolas" w:hAnsi="Consolas" w:cs="Consolas"/>
          <w:color w:val="000000"/>
          <w:sz w:val="20"/>
          <w:szCs w:val="20"/>
        </w:rPr>
        <w:t>) {</w:t>
      </w:r>
    </w:p>
    <w:p w14:paraId="4BA92E90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 w:rsidRPr="002A0368">
        <w:rPr>
          <w:rFonts w:ascii="Consolas" w:hAnsi="Consolas" w:cs="Consolas"/>
          <w:color w:val="000000"/>
          <w:sz w:val="20"/>
          <w:szCs w:val="20"/>
        </w:rPr>
        <w:t>.</w:t>
      </w:r>
      <w:r w:rsidRPr="002A0368">
        <w:rPr>
          <w:rFonts w:ascii="Consolas" w:hAnsi="Consolas" w:cs="Consolas"/>
          <w:color w:val="0000C0"/>
          <w:sz w:val="20"/>
          <w:szCs w:val="20"/>
        </w:rPr>
        <w:t>windspeed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A0368">
        <w:rPr>
          <w:rFonts w:ascii="Consolas" w:hAnsi="Consolas" w:cs="Consolas"/>
          <w:color w:val="6A3E3E"/>
          <w:sz w:val="20"/>
          <w:szCs w:val="20"/>
        </w:rPr>
        <w:t>windspeed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346C38FC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6D2D9E3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DB819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Wallpaper(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6A3E3E"/>
          <w:sz w:val="20"/>
          <w:szCs w:val="20"/>
        </w:rPr>
        <w:t>humidity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6A3E3E"/>
          <w:sz w:val="20"/>
          <w:szCs w:val="20"/>
        </w:rPr>
        <w:t>temp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color w:val="6A3E3E"/>
          <w:sz w:val="20"/>
          <w:szCs w:val="20"/>
        </w:rPr>
        <w:t>windspeed</w:t>
      </w:r>
      <w:r w:rsidRPr="002A0368">
        <w:rPr>
          <w:rFonts w:ascii="Consolas" w:hAnsi="Consolas" w:cs="Consolas"/>
          <w:color w:val="000000"/>
          <w:sz w:val="20"/>
          <w:szCs w:val="20"/>
        </w:rPr>
        <w:t>) {</w:t>
      </w:r>
    </w:p>
    <w:p w14:paraId="0D8C80BC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 w:rsidRPr="002A0368">
        <w:rPr>
          <w:rFonts w:ascii="Consolas" w:hAnsi="Consolas" w:cs="Consolas"/>
          <w:color w:val="000000"/>
          <w:sz w:val="20"/>
          <w:szCs w:val="20"/>
        </w:rPr>
        <w:t>();</w:t>
      </w:r>
    </w:p>
    <w:p w14:paraId="6233641E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 w:rsidRPr="002A0368">
        <w:rPr>
          <w:rFonts w:ascii="Consolas" w:hAnsi="Consolas" w:cs="Consolas"/>
          <w:color w:val="000000"/>
          <w:sz w:val="20"/>
          <w:szCs w:val="20"/>
        </w:rPr>
        <w:t>.</w:t>
      </w:r>
      <w:r w:rsidRPr="002A0368">
        <w:rPr>
          <w:rFonts w:ascii="Consolas" w:hAnsi="Consolas" w:cs="Consolas"/>
          <w:color w:val="0000C0"/>
          <w:sz w:val="20"/>
          <w:szCs w:val="20"/>
        </w:rPr>
        <w:t>humidity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A0368">
        <w:rPr>
          <w:rFonts w:ascii="Consolas" w:hAnsi="Consolas" w:cs="Consolas"/>
          <w:color w:val="6A3E3E"/>
          <w:sz w:val="20"/>
          <w:szCs w:val="20"/>
        </w:rPr>
        <w:t>humidity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6894B919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 w:rsidRPr="002A0368">
        <w:rPr>
          <w:rFonts w:ascii="Consolas" w:hAnsi="Consolas" w:cs="Consolas"/>
          <w:color w:val="000000"/>
          <w:sz w:val="20"/>
          <w:szCs w:val="20"/>
        </w:rPr>
        <w:t>.</w:t>
      </w:r>
      <w:r w:rsidRPr="002A0368">
        <w:rPr>
          <w:rFonts w:ascii="Consolas" w:hAnsi="Consolas" w:cs="Consolas"/>
          <w:color w:val="0000C0"/>
          <w:sz w:val="20"/>
          <w:szCs w:val="20"/>
        </w:rPr>
        <w:t>temp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A0368">
        <w:rPr>
          <w:rFonts w:ascii="Consolas" w:hAnsi="Consolas" w:cs="Consolas"/>
          <w:color w:val="6A3E3E"/>
          <w:sz w:val="20"/>
          <w:szCs w:val="20"/>
        </w:rPr>
        <w:t>temp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2C8DEAFF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 w:rsidRPr="002A0368">
        <w:rPr>
          <w:rFonts w:ascii="Consolas" w:hAnsi="Consolas" w:cs="Consolas"/>
          <w:color w:val="000000"/>
          <w:sz w:val="20"/>
          <w:szCs w:val="20"/>
        </w:rPr>
        <w:t>.</w:t>
      </w:r>
      <w:r w:rsidRPr="002A0368">
        <w:rPr>
          <w:rFonts w:ascii="Consolas" w:hAnsi="Consolas" w:cs="Consolas"/>
          <w:color w:val="0000C0"/>
          <w:sz w:val="20"/>
          <w:szCs w:val="20"/>
        </w:rPr>
        <w:t>windspeed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2A0368">
        <w:rPr>
          <w:rFonts w:ascii="Consolas" w:hAnsi="Consolas" w:cs="Consolas"/>
          <w:color w:val="6A3E3E"/>
          <w:sz w:val="20"/>
          <w:szCs w:val="20"/>
        </w:rPr>
        <w:t>windspeed</w:t>
      </w:r>
      <w:r w:rsidRPr="002A0368">
        <w:rPr>
          <w:rFonts w:ascii="Consolas" w:hAnsi="Consolas" w:cs="Consolas"/>
          <w:color w:val="000000"/>
          <w:sz w:val="20"/>
          <w:szCs w:val="20"/>
        </w:rPr>
        <w:t>;</w:t>
      </w:r>
    </w:p>
    <w:p w14:paraId="5B7CF63A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3FEF4BF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002FE2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displayWallpaper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) {</w:t>
      </w:r>
    </w:p>
    <w:p w14:paraId="6D39CB8A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(</w:t>
      </w:r>
      <w:r w:rsidRPr="002A0368">
        <w:rPr>
          <w:rFonts w:ascii="Consolas" w:hAnsi="Consolas" w:cs="Consolas"/>
          <w:color w:val="0000C0"/>
          <w:sz w:val="20"/>
          <w:szCs w:val="20"/>
        </w:rPr>
        <w:t>temp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&lt; 30 &amp;&amp; </w:t>
      </w:r>
      <w:r w:rsidRPr="002A0368">
        <w:rPr>
          <w:rFonts w:ascii="Consolas" w:hAnsi="Consolas" w:cs="Consolas"/>
          <w:color w:val="0000C0"/>
          <w:sz w:val="20"/>
          <w:szCs w:val="20"/>
        </w:rPr>
        <w:t>humidity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&gt; 40 &amp;&amp; </w:t>
      </w:r>
      <w:r w:rsidRPr="002A0368">
        <w:rPr>
          <w:rFonts w:ascii="Consolas" w:hAnsi="Consolas" w:cs="Consolas"/>
          <w:color w:val="0000C0"/>
          <w:sz w:val="20"/>
          <w:szCs w:val="20"/>
        </w:rPr>
        <w:t>windspeed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&gt; 80) {</w:t>
      </w:r>
    </w:p>
    <w:p w14:paraId="5D425030" w14:textId="2F2B8A84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System.</w:t>
      </w:r>
      <w:r w:rsidRPr="002A0368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2A0368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</w:t>
      </w:r>
      <w:r w:rsidRPr="002A0368">
        <w:rPr>
          <w:rFonts w:ascii="Consolas" w:hAnsi="Consolas" w:cs="Consolas"/>
          <w:color w:val="2A00FF"/>
          <w:sz w:val="20"/>
          <w:szCs w:val="20"/>
        </w:rPr>
        <w:t xml:space="preserve">" </w:t>
      </w:r>
      <w:proofErr w:type="spellStart"/>
      <w:r w:rsidRPr="002A0368">
        <w:rPr>
          <w:rFonts w:ascii="Consolas" w:hAnsi="Consolas" w:cs="Consolas"/>
          <w:color w:val="2A00FF"/>
          <w:sz w:val="20"/>
          <w:szCs w:val="20"/>
        </w:rPr>
        <w:t>indy</w:t>
      </w:r>
      <w:proofErr w:type="spellEnd"/>
      <w:r w:rsidRPr="002A0368">
        <w:rPr>
          <w:rFonts w:ascii="Consolas" w:hAnsi="Consolas" w:cs="Consolas"/>
          <w:color w:val="2A00FF"/>
          <w:sz w:val="20"/>
          <w:szCs w:val="20"/>
        </w:rPr>
        <w:t xml:space="preserve"> Weather "</w:t>
      </w:r>
      <w:r w:rsidRPr="002A0368">
        <w:rPr>
          <w:rFonts w:ascii="Consolas" w:hAnsi="Consolas" w:cs="Consolas"/>
          <w:color w:val="000000"/>
          <w:sz w:val="20"/>
          <w:szCs w:val="20"/>
        </w:rPr>
        <w:t>);</w:t>
      </w:r>
    </w:p>
    <w:p w14:paraId="540B205F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 w:rsidRPr="002A0368"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 w:rsidRPr="002A0368"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49E5BBAC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0368">
        <w:rPr>
          <w:rFonts w:ascii="Consolas" w:hAnsi="Consolas" w:cs="Consolas"/>
          <w:color w:val="000000"/>
          <w:sz w:val="20"/>
          <w:szCs w:val="20"/>
        </w:rPr>
        <w:t>System.</w:t>
      </w:r>
      <w:r w:rsidRPr="002A0368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2A0368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2A0368">
        <w:rPr>
          <w:rFonts w:ascii="Consolas" w:hAnsi="Consolas" w:cs="Consolas"/>
          <w:color w:val="000000"/>
          <w:sz w:val="20"/>
          <w:szCs w:val="20"/>
        </w:rPr>
        <w:t>(</w:t>
      </w:r>
      <w:r w:rsidRPr="002A0368">
        <w:rPr>
          <w:rFonts w:ascii="Consolas" w:hAnsi="Consolas" w:cs="Consolas"/>
          <w:color w:val="2A00FF"/>
          <w:sz w:val="20"/>
          <w:szCs w:val="20"/>
        </w:rPr>
        <w:t>" Sunny weather"</w:t>
      </w:r>
      <w:r w:rsidRPr="002A0368">
        <w:rPr>
          <w:rFonts w:ascii="Consolas" w:hAnsi="Consolas" w:cs="Consolas"/>
          <w:color w:val="000000"/>
          <w:sz w:val="20"/>
          <w:szCs w:val="20"/>
        </w:rPr>
        <w:t>);</w:t>
      </w:r>
    </w:p>
    <w:p w14:paraId="0D5D8330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</w: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77E89C6" w14:textId="77777777" w:rsidR="002A0368" w:rsidRPr="002A0368" w:rsidRDefault="002A0368" w:rsidP="002A03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036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A13F872" w14:textId="2C7859C2" w:rsidR="002A0368" w:rsidRDefault="002A0368" w:rsidP="002A036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2F5496" w:themeColor="accent1" w:themeShade="BF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81D9A87" w14:textId="77777777" w:rsidR="00484579" w:rsidRPr="00484579" w:rsidRDefault="00484579" w:rsidP="00484579">
      <w:pPr>
        <w:pStyle w:val="ListParagraph"/>
        <w:ind w:left="360"/>
        <w:rPr>
          <w:rFonts w:ascii="Times New Roman" w:hAnsi="Times New Roman" w:cs="Times New Roman"/>
          <w:b/>
          <w:bCs/>
          <w:color w:val="2F5496" w:themeColor="accent1" w:themeShade="BF"/>
        </w:rPr>
      </w:pPr>
    </w:p>
    <w:p w14:paraId="02DC6C04" w14:textId="1686B76A" w:rsidR="00484579" w:rsidRDefault="00484579" w:rsidP="0048457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84579">
        <w:rPr>
          <w:rFonts w:ascii="Times New Roman" w:hAnsi="Times New Roman" w:cs="Times New Roman"/>
        </w:rPr>
        <w:t>Data type of variables was not defined</w:t>
      </w:r>
      <w:r>
        <w:rPr>
          <w:rFonts w:ascii="Times New Roman" w:hAnsi="Times New Roman" w:cs="Times New Roman"/>
        </w:rPr>
        <w:t xml:space="preserve"> that can cause issue while integrating </w:t>
      </w:r>
      <w:r w:rsidR="00F75EED">
        <w:rPr>
          <w:rFonts w:ascii="Times New Roman" w:hAnsi="Times New Roman" w:cs="Times New Roman"/>
        </w:rPr>
        <w:t>components.</w:t>
      </w:r>
      <w:r>
        <w:rPr>
          <w:rFonts w:ascii="Times New Roman" w:hAnsi="Times New Roman" w:cs="Times New Roman"/>
        </w:rPr>
        <w:t xml:space="preserve"> </w:t>
      </w:r>
    </w:p>
    <w:p w14:paraId="46A374DE" w14:textId="38FDEAAF" w:rsidR="002A0368" w:rsidRDefault="002567E0" w:rsidP="0048457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gic of function is not </w:t>
      </w:r>
      <w:r w:rsidR="00255803">
        <w:rPr>
          <w:rFonts w:ascii="Times New Roman" w:hAnsi="Times New Roman" w:cs="Times New Roman"/>
        </w:rPr>
        <w:t>defined.</w:t>
      </w:r>
      <w:r>
        <w:rPr>
          <w:rFonts w:ascii="Times New Roman" w:hAnsi="Times New Roman" w:cs="Times New Roman"/>
        </w:rPr>
        <w:t xml:space="preserve"> </w:t>
      </w:r>
    </w:p>
    <w:p w14:paraId="6548DABE" w14:textId="6BFEE81E" w:rsidR="002567E0" w:rsidRDefault="002567E0" w:rsidP="0048457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Third party we will initializing variables (It will be rest call or soap call and what would request and response parameters</w:t>
      </w:r>
      <w:r w:rsidR="00425389">
        <w:rPr>
          <w:rFonts w:ascii="Times New Roman" w:hAnsi="Times New Roman" w:cs="Times New Roman"/>
        </w:rPr>
        <w:t>)</w:t>
      </w:r>
    </w:p>
    <w:p w14:paraId="53A5CF5D" w14:textId="77777777" w:rsidR="001F3F5D" w:rsidRPr="00484579" w:rsidRDefault="001F3F5D" w:rsidP="002A0368">
      <w:pPr>
        <w:pStyle w:val="ListParagraph"/>
        <w:rPr>
          <w:rFonts w:ascii="Times New Roman" w:hAnsi="Times New Roman" w:cs="Times New Roman"/>
        </w:rPr>
      </w:pPr>
    </w:p>
    <w:sectPr w:rsidR="001F3F5D" w:rsidRPr="00484579" w:rsidSect="00C75D7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0FC7"/>
    <w:multiLevelType w:val="hybridMultilevel"/>
    <w:tmpl w:val="4C9C613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0D5FB0"/>
    <w:multiLevelType w:val="hybridMultilevel"/>
    <w:tmpl w:val="F71C99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C35BF"/>
    <w:multiLevelType w:val="hybridMultilevel"/>
    <w:tmpl w:val="512EE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A77729"/>
    <w:multiLevelType w:val="hybridMultilevel"/>
    <w:tmpl w:val="A768D2EC"/>
    <w:lvl w:ilvl="0" w:tplc="A6DCDC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DU3MbE0szQzNDNT0lEKTi0uzszPAykwqgUAKt1vtywAAAA="/>
  </w:docVars>
  <w:rsids>
    <w:rsidRoot w:val="00A51F27"/>
    <w:rsid w:val="00011098"/>
    <w:rsid w:val="0002522D"/>
    <w:rsid w:val="000872FE"/>
    <w:rsid w:val="001A6892"/>
    <w:rsid w:val="001F3F5D"/>
    <w:rsid w:val="00255803"/>
    <w:rsid w:val="002567E0"/>
    <w:rsid w:val="00297D75"/>
    <w:rsid w:val="002A0368"/>
    <w:rsid w:val="002E1CD2"/>
    <w:rsid w:val="00421245"/>
    <w:rsid w:val="00425389"/>
    <w:rsid w:val="00484579"/>
    <w:rsid w:val="007179C3"/>
    <w:rsid w:val="007F42FF"/>
    <w:rsid w:val="0089160A"/>
    <w:rsid w:val="00906A84"/>
    <w:rsid w:val="00926B8C"/>
    <w:rsid w:val="00A51F27"/>
    <w:rsid w:val="00A62041"/>
    <w:rsid w:val="00A96772"/>
    <w:rsid w:val="00AE32C4"/>
    <w:rsid w:val="00B12265"/>
    <w:rsid w:val="00B52855"/>
    <w:rsid w:val="00B95739"/>
    <w:rsid w:val="00B96981"/>
    <w:rsid w:val="00C75D7F"/>
    <w:rsid w:val="00D12A27"/>
    <w:rsid w:val="00DC602F"/>
    <w:rsid w:val="00DE1AB4"/>
    <w:rsid w:val="00DF50A2"/>
    <w:rsid w:val="00E212CD"/>
    <w:rsid w:val="00E35C53"/>
    <w:rsid w:val="00F75EED"/>
    <w:rsid w:val="00F8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F18F0"/>
  <w15:chartTrackingRefBased/>
  <w15:docId w15:val="{E605B4BF-670C-416F-A938-82E031B39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6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deep Kaur</dc:creator>
  <cp:keywords/>
  <dc:description/>
  <cp:lastModifiedBy>Arshdeep Kaur</cp:lastModifiedBy>
  <cp:revision>81</cp:revision>
  <dcterms:created xsi:type="dcterms:W3CDTF">2021-06-16T08:28:00Z</dcterms:created>
  <dcterms:modified xsi:type="dcterms:W3CDTF">2021-06-16T19:31:00Z</dcterms:modified>
</cp:coreProperties>
</file>